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422A" w:rsidRPr="00050BED" w:rsidRDefault="00E45793" w:rsidP="00BA422A">
      <w:pPr>
        <w:jc w:val="both"/>
        <w:rPr>
          <w:rFonts w:ascii="Cambria" w:hAnsi="Cambria"/>
          <w:sz w:val="32"/>
          <w:szCs w:val="32"/>
        </w:rPr>
      </w:pPr>
      <w:r w:rsidRPr="00050BED">
        <w:rPr>
          <w:rFonts w:ascii="Cambria" w:hAnsi="Cambria" w:cs="Times New Roman"/>
          <w:b/>
          <w:sz w:val="32"/>
          <w:szCs w:val="32"/>
          <w:u w:val="single"/>
        </w:rPr>
        <w:t>MO</w:t>
      </w:r>
      <w:r w:rsidR="00BA422A" w:rsidRPr="00050BED">
        <w:rPr>
          <w:rFonts w:ascii="Cambria" w:hAnsi="Cambria"/>
          <w:b/>
          <w:sz w:val="32"/>
          <w:szCs w:val="32"/>
          <w:u w:val="single"/>
        </w:rPr>
        <w:t>12</w:t>
      </w:r>
      <w:r w:rsidR="00BA422A" w:rsidRPr="00050BED">
        <w:rPr>
          <w:rFonts w:ascii="Cambria" w:hAnsi="Cambria"/>
          <w:b/>
          <w:sz w:val="32"/>
          <w:szCs w:val="32"/>
        </w:rPr>
        <w:t xml:space="preserve">  </w:t>
      </w: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 xml:space="preserve">Porovnajte priame a nepriame odbytové cesty </w:t>
      </w:r>
    </w:p>
    <w:p w:rsidR="00D07A71" w:rsidRPr="00050BED" w:rsidRDefault="00D07A71" w:rsidP="00D07A71">
      <w:pPr>
        <w:pStyle w:val="Bezriadkovania"/>
        <w:ind w:left="360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Priame kanále – výrobcovia priamo predávajú svojim zákazníkom (podnikové predajne)</w:t>
      </w:r>
    </w:p>
    <w:p w:rsidR="00D07A71" w:rsidRPr="00050BED" w:rsidRDefault="00D07A71" w:rsidP="00D07A71">
      <w:pPr>
        <w:pStyle w:val="Bezriadkovania"/>
        <w:ind w:left="360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 xml:space="preserve">Nepriame kanále – výrobcovia predávajú skrz sprostredkovateľov, každá vrstva sprostredkovateľov na nazýva ,, úroveň </w:t>
      </w:r>
      <w:proofErr w:type="spellStart"/>
      <w:r w:rsidRPr="00050BED">
        <w:rPr>
          <w:rFonts w:ascii="Cambria" w:hAnsi="Cambria" w:cs="Times New Roman"/>
        </w:rPr>
        <w:t>dis</w:t>
      </w:r>
      <w:proofErr w:type="spellEnd"/>
      <w:r w:rsidRPr="00050BED">
        <w:rPr>
          <w:rFonts w:ascii="Cambria" w:hAnsi="Cambria" w:cs="Times New Roman"/>
        </w:rPr>
        <w:t>.</w:t>
      </w:r>
      <w:r w:rsidR="00646800" w:rsidRPr="00050BED">
        <w:rPr>
          <w:rFonts w:ascii="Cambria" w:hAnsi="Cambria" w:cs="Times New Roman"/>
        </w:rPr>
        <w:t xml:space="preserve"> systému „ </w:t>
      </w:r>
      <w:r w:rsidRPr="00050BED">
        <w:rPr>
          <w:rFonts w:ascii="Cambria" w:hAnsi="Cambria" w:cs="Times New Roman"/>
        </w:rPr>
        <w:t xml:space="preserve"> a čím viac úrovní, tým je cesta dlhšia.</w:t>
      </w:r>
    </w:p>
    <w:p w:rsidR="00D07A71" w:rsidRPr="00050BED" w:rsidRDefault="00D07A71" w:rsidP="00D07A71">
      <w:pPr>
        <w:spacing w:after="0" w:line="240" w:lineRule="auto"/>
        <w:rPr>
          <w:rFonts w:ascii="Cambria" w:hAnsi="Cambria"/>
          <w:b/>
          <w:u w:val="single"/>
        </w:rPr>
      </w:pP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Popíšte hlavné úlohy veľkoobchodu a maloobchodu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VO – predaj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Nákup a predaj sortimentu – zostavuje sortiment podľa potrieb zákazníkov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Transformácia množstva -  veľké zásielky delí na menšie množstvá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Skladovanie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Doprava dodávok a tovaru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Financovanie – poskytovanie úverov zákazníkom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Prevzatie rizika na seba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 xml:space="preserve">Podávanie </w:t>
      </w:r>
      <w:proofErr w:type="spellStart"/>
      <w:r w:rsidRPr="00050BED">
        <w:rPr>
          <w:rFonts w:ascii="Cambria" w:hAnsi="Cambria" w:cs="Times New Roman"/>
        </w:rPr>
        <w:t>info</w:t>
      </w:r>
      <w:proofErr w:type="spellEnd"/>
      <w:r w:rsidRPr="00050BED">
        <w:rPr>
          <w:rFonts w:ascii="Cambria" w:hAnsi="Cambria" w:cs="Times New Roman"/>
        </w:rPr>
        <w:t xml:space="preserve"> o trhu (konkurencia)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Služby a poradenský manažment (školenia)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MO – nakupovať od VO, výrobcu v množstve a sortimente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Vytvárať zásoby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Pretvoriť výrobný sortiment na obchodný (predávať v malých množstvách) 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Predávať produkty,</w:t>
      </w:r>
    </w:p>
    <w:p w:rsidR="00D07A71" w:rsidRPr="00050BED" w:rsidRDefault="00D07A71" w:rsidP="00D07A71">
      <w:pPr>
        <w:pStyle w:val="Bezriadkovania"/>
        <w:numPr>
          <w:ilvl w:val="0"/>
          <w:numId w:val="1"/>
        </w:numPr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Aktívne prispievať  k ochrane spotrebiteľa</w:t>
      </w:r>
    </w:p>
    <w:p w:rsidR="00D07A71" w:rsidRPr="00050BED" w:rsidRDefault="00D07A71" w:rsidP="00D07A71">
      <w:pPr>
        <w:spacing w:after="0" w:line="240" w:lineRule="auto"/>
        <w:rPr>
          <w:rFonts w:ascii="Cambria" w:hAnsi="Cambria"/>
          <w:b/>
          <w:u w:val="single"/>
        </w:rPr>
      </w:pP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Vysvetlite, na základe akých skutočností sa volí spôsob prepravy materiálu</w:t>
      </w:r>
    </w:p>
    <w:p w:rsidR="00620C82" w:rsidRPr="00050BED" w:rsidRDefault="00620C82" w:rsidP="00620C82">
      <w:pPr>
        <w:numPr>
          <w:ilvl w:val="0"/>
          <w:numId w:val="3"/>
        </w:numPr>
        <w:tabs>
          <w:tab w:val="clear" w:pos="420"/>
          <w:tab w:val="num" w:pos="180"/>
        </w:tabs>
        <w:spacing w:after="0" w:line="240" w:lineRule="auto"/>
        <w:ind w:hanging="420"/>
        <w:jc w:val="both"/>
        <w:rPr>
          <w:rFonts w:ascii="Cambria" w:hAnsi="Cambria"/>
        </w:rPr>
      </w:pPr>
      <w:r w:rsidRPr="00050BED">
        <w:rPr>
          <w:rFonts w:ascii="Cambria" w:hAnsi="Cambria"/>
        </w:rPr>
        <w:t>súvisí predovšetkým:</w:t>
      </w:r>
    </w:p>
    <w:p w:rsidR="00620C82" w:rsidRPr="00050BED" w:rsidRDefault="00620C82" w:rsidP="00620C82">
      <w:pPr>
        <w:numPr>
          <w:ilvl w:val="0"/>
          <w:numId w:val="6"/>
        </w:numPr>
        <w:tabs>
          <w:tab w:val="clear" w:pos="1504"/>
          <w:tab w:val="num" w:pos="360"/>
        </w:tabs>
        <w:spacing w:after="0" w:line="240" w:lineRule="auto"/>
        <w:ind w:hanging="1504"/>
        <w:jc w:val="both"/>
        <w:rPr>
          <w:rFonts w:ascii="Cambria" w:hAnsi="Cambria"/>
        </w:rPr>
      </w:pPr>
      <w:r w:rsidRPr="00050BED">
        <w:rPr>
          <w:rFonts w:ascii="Cambria" w:hAnsi="Cambria"/>
        </w:rPr>
        <w:t xml:space="preserve">s problémom výberu dopravných prostriedkov </w:t>
      </w:r>
    </w:p>
    <w:p w:rsidR="00620C82" w:rsidRPr="00050BED" w:rsidRDefault="00620C82" w:rsidP="00620C82">
      <w:pPr>
        <w:numPr>
          <w:ilvl w:val="0"/>
          <w:numId w:val="7"/>
        </w:numPr>
        <w:tabs>
          <w:tab w:val="clear" w:pos="1500"/>
          <w:tab w:val="num" w:pos="540"/>
        </w:tabs>
        <w:spacing w:after="0" w:line="240" w:lineRule="auto"/>
        <w:ind w:hanging="1140"/>
        <w:jc w:val="both"/>
        <w:rPr>
          <w:rFonts w:ascii="Cambria" w:hAnsi="Cambria"/>
        </w:rPr>
      </w:pPr>
      <w:r w:rsidRPr="00050BED">
        <w:rPr>
          <w:rFonts w:ascii="Cambria" w:hAnsi="Cambria"/>
        </w:rPr>
        <w:t xml:space="preserve">vlastnými </w:t>
      </w:r>
    </w:p>
    <w:p w:rsidR="00620C82" w:rsidRPr="00050BED" w:rsidRDefault="00620C82" w:rsidP="00620C82">
      <w:pPr>
        <w:numPr>
          <w:ilvl w:val="0"/>
          <w:numId w:val="7"/>
        </w:numPr>
        <w:tabs>
          <w:tab w:val="clear" w:pos="1500"/>
          <w:tab w:val="num" w:pos="540"/>
        </w:tabs>
        <w:spacing w:after="0" w:line="240" w:lineRule="auto"/>
        <w:ind w:left="1620" w:hanging="1260"/>
        <w:jc w:val="both"/>
        <w:rPr>
          <w:rFonts w:ascii="Cambria" w:hAnsi="Cambria"/>
        </w:rPr>
      </w:pPr>
      <w:r w:rsidRPr="00050BED">
        <w:rPr>
          <w:rFonts w:ascii="Cambria" w:hAnsi="Cambria"/>
        </w:rPr>
        <w:t>cudzími – podnik využíva služby dopravcov a špeditérov. Podnik vystupuje v pozícii   prepravcu.</w:t>
      </w:r>
    </w:p>
    <w:p w:rsidR="00620C82" w:rsidRPr="00050BED" w:rsidRDefault="00620C82" w:rsidP="00620C82">
      <w:pPr>
        <w:numPr>
          <w:ilvl w:val="0"/>
          <w:numId w:val="5"/>
        </w:numPr>
        <w:tabs>
          <w:tab w:val="clear" w:pos="1500"/>
          <w:tab w:val="num" w:pos="360"/>
        </w:tabs>
        <w:spacing w:after="0" w:line="240" w:lineRule="auto"/>
        <w:ind w:hanging="1500"/>
        <w:jc w:val="both"/>
        <w:rPr>
          <w:rFonts w:ascii="Cambria" w:hAnsi="Cambria"/>
        </w:rPr>
      </w:pPr>
      <w:r w:rsidRPr="00050BED">
        <w:rPr>
          <w:rFonts w:ascii="Cambria" w:hAnsi="Cambria"/>
        </w:rPr>
        <w:t>spôsobom dopravy (automobilová, železničná, lodná, letecká, potrubná, lanovková,..)</w:t>
      </w:r>
    </w:p>
    <w:p w:rsidR="00620C82" w:rsidRPr="00050BED" w:rsidRDefault="00620C82" w:rsidP="00620C82">
      <w:pPr>
        <w:pStyle w:val="Zkladntext"/>
        <w:rPr>
          <w:rFonts w:ascii="Cambria" w:hAnsi="Cambria"/>
          <w:sz w:val="22"/>
          <w:szCs w:val="22"/>
        </w:rPr>
      </w:pPr>
      <w:r w:rsidRPr="00050BED">
        <w:rPr>
          <w:rFonts w:ascii="Cambria" w:hAnsi="Cambria"/>
          <w:sz w:val="22"/>
          <w:szCs w:val="22"/>
        </w:rPr>
        <w:t>- výber závisí od:</w:t>
      </w:r>
    </w:p>
    <w:p w:rsidR="00620C82" w:rsidRPr="00050BED" w:rsidRDefault="00620C82" w:rsidP="00620C82">
      <w:pPr>
        <w:numPr>
          <w:ilvl w:val="0"/>
          <w:numId w:val="4"/>
        </w:numPr>
        <w:tabs>
          <w:tab w:val="clear" w:pos="1440"/>
          <w:tab w:val="num" w:pos="360"/>
        </w:tabs>
        <w:spacing w:after="0" w:line="240" w:lineRule="auto"/>
        <w:ind w:hanging="1260"/>
        <w:jc w:val="both"/>
        <w:rPr>
          <w:rFonts w:ascii="Cambria" w:hAnsi="Cambria"/>
        </w:rPr>
      </w:pPr>
      <w:r w:rsidRPr="00050BED">
        <w:rPr>
          <w:rFonts w:ascii="Cambria" w:hAnsi="Cambria"/>
          <w:i/>
          <w:iCs/>
        </w:rPr>
        <w:t>hospodárnosti,</w:t>
      </w:r>
    </w:p>
    <w:p w:rsidR="00620C82" w:rsidRPr="00050BED" w:rsidRDefault="00620C82" w:rsidP="00620C82">
      <w:pPr>
        <w:numPr>
          <w:ilvl w:val="0"/>
          <w:numId w:val="4"/>
        </w:numPr>
        <w:tabs>
          <w:tab w:val="clear" w:pos="1440"/>
          <w:tab w:val="num" w:pos="360"/>
        </w:tabs>
        <w:spacing w:after="0" w:line="240" w:lineRule="auto"/>
        <w:ind w:left="426" w:hanging="246"/>
        <w:jc w:val="both"/>
        <w:rPr>
          <w:rFonts w:ascii="Cambria" w:hAnsi="Cambria"/>
        </w:rPr>
      </w:pPr>
      <w:r w:rsidRPr="00050BED">
        <w:rPr>
          <w:rFonts w:ascii="Cambria" w:hAnsi="Cambria"/>
          <w:i/>
          <w:iCs/>
        </w:rPr>
        <w:t xml:space="preserve">špecifických vlastností materiálu - </w:t>
      </w:r>
      <w:r w:rsidRPr="00050BED">
        <w:rPr>
          <w:rFonts w:ascii="Cambria" w:hAnsi="Cambria" w:cs="Times New Roman"/>
        </w:rPr>
        <w:t xml:space="preserve">veľkosť a hmotnosť materiálu, či sa jedná o materiál nebezpečný na prepravu + prípadne živý materiál (zvieratá), skupenstvo materiálu, vzdialenosť prepravy, </w:t>
      </w:r>
    </w:p>
    <w:p w:rsidR="00620C82" w:rsidRPr="00050BED" w:rsidRDefault="00620C82" w:rsidP="00620C82">
      <w:pPr>
        <w:numPr>
          <w:ilvl w:val="0"/>
          <w:numId w:val="4"/>
        </w:numPr>
        <w:tabs>
          <w:tab w:val="clear" w:pos="1440"/>
          <w:tab w:val="num" w:pos="360"/>
        </w:tabs>
        <w:spacing w:after="0" w:line="240" w:lineRule="auto"/>
        <w:ind w:hanging="1260"/>
        <w:jc w:val="both"/>
        <w:rPr>
          <w:rFonts w:ascii="Cambria" w:hAnsi="Cambria"/>
        </w:rPr>
      </w:pPr>
      <w:r w:rsidRPr="00050BED">
        <w:rPr>
          <w:rFonts w:ascii="Cambria" w:hAnsi="Cambria"/>
          <w:i/>
          <w:iCs/>
        </w:rPr>
        <w:t>množstva materiálu.</w:t>
      </w:r>
    </w:p>
    <w:p w:rsidR="00620C82" w:rsidRPr="00050BED" w:rsidRDefault="00620C82" w:rsidP="00620C82">
      <w:pPr>
        <w:numPr>
          <w:ilvl w:val="0"/>
          <w:numId w:val="3"/>
        </w:numPr>
        <w:spacing w:after="0" w:line="240" w:lineRule="auto"/>
        <w:jc w:val="both"/>
        <w:rPr>
          <w:rFonts w:ascii="Cambria" w:hAnsi="Cambria"/>
        </w:rPr>
      </w:pPr>
      <w:r w:rsidRPr="00050BED">
        <w:rPr>
          <w:rFonts w:ascii="Cambria" w:hAnsi="Cambria"/>
        </w:rPr>
        <w:t>jednotlivé prepravy sa odlišujú výškou nákladov a časom</w:t>
      </w:r>
    </w:p>
    <w:p w:rsidR="00620C82" w:rsidRPr="00050BED" w:rsidRDefault="00620C82" w:rsidP="00D07A71">
      <w:pPr>
        <w:pStyle w:val="Bezriadkovania"/>
        <w:ind w:left="360"/>
        <w:rPr>
          <w:rFonts w:ascii="Cambria" w:hAnsi="Cambria" w:cs="Times New Roman"/>
        </w:rPr>
      </w:pP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Popíšte činnosti a doklady, súvisiace s príjmom materiálu na sklad</w:t>
      </w:r>
    </w:p>
    <w:p w:rsidR="00D07A71" w:rsidRPr="00050BED" w:rsidRDefault="00D07A71" w:rsidP="00D07A71">
      <w:pPr>
        <w:pStyle w:val="Bezriadkovania"/>
        <w:ind w:left="360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Na príjem potrebujeme PFA, prípadne dodací list, aby sme mohli zaúčtovať príjem mat. na sklad + aj VPD, ak to je spojené s prepravou od DOD (111/321),</w:t>
      </w:r>
    </w:p>
    <w:p w:rsidR="00D07A71" w:rsidRPr="00050BED" w:rsidRDefault="00D07A71" w:rsidP="00D07A71">
      <w:pPr>
        <w:pStyle w:val="Bezriadkovania"/>
        <w:ind w:left="360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obstarávame v OC, t. j. cena bez DPH (</w:t>
      </w:r>
      <w:proofErr w:type="spellStart"/>
      <w:r w:rsidRPr="00050BED">
        <w:rPr>
          <w:rFonts w:ascii="Cambria" w:hAnsi="Cambria" w:cs="Times New Roman"/>
        </w:rPr>
        <w:t>áčková</w:t>
      </w:r>
      <w:proofErr w:type="spellEnd"/>
      <w:r w:rsidRPr="00050BED">
        <w:rPr>
          <w:rFonts w:ascii="Cambria" w:hAnsi="Cambria" w:cs="Times New Roman"/>
        </w:rPr>
        <w:t xml:space="preserve"> suma) a potom príjemka,</w:t>
      </w:r>
    </w:p>
    <w:p w:rsidR="00D07A71" w:rsidRPr="00050BED" w:rsidRDefault="00D07A71" w:rsidP="00A34416">
      <w:pPr>
        <w:pStyle w:val="Bezriadkovania"/>
        <w:ind w:left="360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Na výdajku potrebujeme  ID, čiže výdajku –spotreba materiálu, prípadne aj VFA, ak bol nepotrebný materiál predaný.</w:t>
      </w:r>
    </w:p>
    <w:p w:rsidR="00A34416" w:rsidRPr="00050BED" w:rsidRDefault="00A34416" w:rsidP="00A34416">
      <w:pPr>
        <w:pStyle w:val="Bezriadkovania"/>
        <w:ind w:left="360"/>
        <w:rPr>
          <w:rFonts w:ascii="Cambria" w:hAnsi="Cambria" w:cs="Times New Roman"/>
        </w:rPr>
      </w:pPr>
    </w:p>
    <w:p w:rsidR="00D07A71" w:rsidRPr="00050BED" w:rsidRDefault="00BA422A" w:rsidP="00A34416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Povedzte, aké úlohy plnia zásobovacie sklady</w:t>
      </w:r>
      <w:r w:rsidR="00D07A71" w:rsidRPr="00050BED">
        <w:rPr>
          <w:rFonts w:ascii="Cambria" w:hAnsi="Cambria" w:cs="Times New Roman"/>
        </w:rPr>
        <w:t xml:space="preserve"> </w:t>
      </w:r>
    </w:p>
    <w:p w:rsidR="00620C82" w:rsidRPr="00050BED" w:rsidRDefault="00620C82" w:rsidP="00620C82">
      <w:pPr>
        <w:ind w:left="180" w:hanging="180"/>
        <w:rPr>
          <w:rFonts w:ascii="Cambria" w:hAnsi="Cambria"/>
        </w:rPr>
      </w:pPr>
      <w:r w:rsidRPr="00050BED">
        <w:rPr>
          <w:rFonts w:ascii="Cambria" w:hAnsi="Cambria"/>
        </w:rPr>
        <w:t>= činnosti, ktoré súvisia s prijímaním a uskladnením zásob, ich ošetrovaním a prípravou na výdaj výroby či predajne</w:t>
      </w:r>
    </w:p>
    <w:p w:rsidR="00620C82" w:rsidRPr="00050BED" w:rsidRDefault="00620C82" w:rsidP="00620C82">
      <w:pPr>
        <w:ind w:left="180" w:hanging="180"/>
        <w:rPr>
          <w:rFonts w:ascii="Cambria" w:hAnsi="Cambria"/>
          <w:u w:val="single"/>
        </w:rPr>
      </w:pPr>
      <w:r w:rsidRPr="00050BED">
        <w:rPr>
          <w:rFonts w:ascii="Cambria" w:hAnsi="Cambria"/>
          <w:u w:val="single"/>
        </w:rPr>
        <w:t>Funkcie:</w:t>
      </w:r>
    </w:p>
    <w:p w:rsidR="00620C82" w:rsidRPr="00050BED" w:rsidRDefault="00620C82" w:rsidP="00620C82">
      <w:pPr>
        <w:numPr>
          <w:ilvl w:val="0"/>
          <w:numId w:val="9"/>
        </w:numPr>
        <w:spacing w:after="0" w:line="240" w:lineRule="auto"/>
        <w:rPr>
          <w:rFonts w:ascii="Cambria" w:hAnsi="Cambria"/>
        </w:rPr>
      </w:pPr>
      <w:r w:rsidRPr="00050BED">
        <w:rPr>
          <w:rFonts w:ascii="Cambria" w:hAnsi="Cambria"/>
          <w:b/>
        </w:rPr>
        <w:t>preklenovacia</w:t>
      </w:r>
      <w:r w:rsidRPr="00050BED">
        <w:rPr>
          <w:rFonts w:ascii="Cambria" w:hAnsi="Cambria"/>
        </w:rPr>
        <w:t xml:space="preserve"> – sklad umožňuje prekonať časový rozdiel medzi dodávkou a potrebou materiálu</w:t>
      </w:r>
    </w:p>
    <w:p w:rsidR="00620C82" w:rsidRPr="00050BED" w:rsidRDefault="00620C82" w:rsidP="00620C82">
      <w:pPr>
        <w:numPr>
          <w:ilvl w:val="0"/>
          <w:numId w:val="9"/>
        </w:numPr>
        <w:spacing w:after="0" w:line="240" w:lineRule="auto"/>
        <w:rPr>
          <w:rFonts w:ascii="Cambria" w:hAnsi="Cambria"/>
        </w:rPr>
      </w:pPr>
      <w:r w:rsidRPr="00050BED">
        <w:rPr>
          <w:rFonts w:ascii="Cambria" w:hAnsi="Cambria"/>
          <w:b/>
        </w:rPr>
        <w:t>transformačná</w:t>
      </w:r>
      <w:r w:rsidRPr="00050BED">
        <w:rPr>
          <w:rFonts w:ascii="Cambria" w:hAnsi="Cambria"/>
        </w:rPr>
        <w:t xml:space="preserve"> – niektoré zásoby získavajú skladovaním nové úžitkové vlastnosti (sušenie dreva)</w:t>
      </w:r>
    </w:p>
    <w:p w:rsidR="00620C82" w:rsidRDefault="00620C82" w:rsidP="00620C82">
      <w:pPr>
        <w:numPr>
          <w:ilvl w:val="0"/>
          <w:numId w:val="9"/>
        </w:numPr>
        <w:spacing w:after="0" w:line="240" w:lineRule="auto"/>
        <w:rPr>
          <w:rFonts w:ascii="Cambria" w:hAnsi="Cambria"/>
        </w:rPr>
      </w:pPr>
      <w:r w:rsidRPr="00050BED">
        <w:rPr>
          <w:rFonts w:ascii="Cambria" w:hAnsi="Cambria"/>
          <w:b/>
        </w:rPr>
        <w:t xml:space="preserve">zabezpečovacia </w:t>
      </w:r>
      <w:r w:rsidRPr="00050BED">
        <w:rPr>
          <w:rFonts w:ascii="Cambria" w:hAnsi="Cambria"/>
        </w:rPr>
        <w:t>– sklad umožňuje zásobovanie materiálom aj v prípade neočakávaných výpadkov v</w:t>
      </w:r>
      <w:r w:rsidR="00050BED">
        <w:rPr>
          <w:rFonts w:ascii="Cambria" w:hAnsi="Cambria"/>
        </w:rPr>
        <w:t> </w:t>
      </w:r>
      <w:r w:rsidRPr="00050BED">
        <w:rPr>
          <w:rFonts w:ascii="Cambria" w:hAnsi="Cambria"/>
        </w:rPr>
        <w:t>dodávkach</w:t>
      </w:r>
    </w:p>
    <w:p w:rsidR="00050BED" w:rsidRDefault="00050BED" w:rsidP="00050BED">
      <w:pPr>
        <w:spacing w:after="0" w:line="240" w:lineRule="auto"/>
        <w:rPr>
          <w:rFonts w:ascii="Cambria" w:hAnsi="Cambria"/>
        </w:rPr>
      </w:pPr>
    </w:p>
    <w:p w:rsidR="00050BED" w:rsidRPr="00050BED" w:rsidRDefault="00050BED" w:rsidP="00050BED">
      <w:pPr>
        <w:spacing w:after="0" w:line="240" w:lineRule="auto"/>
        <w:rPr>
          <w:rFonts w:ascii="Cambria" w:hAnsi="Cambria"/>
        </w:rPr>
      </w:pPr>
    </w:p>
    <w:p w:rsidR="00620C82" w:rsidRPr="00050BED" w:rsidRDefault="00620C82" w:rsidP="00620C82">
      <w:pPr>
        <w:rPr>
          <w:rFonts w:ascii="Cambria" w:hAnsi="Cambria"/>
        </w:rPr>
      </w:pPr>
      <w:r w:rsidRPr="00050BED">
        <w:rPr>
          <w:rFonts w:ascii="Cambria" w:hAnsi="Cambria"/>
          <w:b/>
        </w:rPr>
        <w:lastRenderedPageBreak/>
        <w:t>Činnosti skladov</w:t>
      </w:r>
      <w:r w:rsidRPr="00050BED">
        <w:rPr>
          <w:rFonts w:ascii="Cambria" w:hAnsi="Cambria"/>
        </w:rPr>
        <w:t>:</w:t>
      </w:r>
    </w:p>
    <w:p w:rsidR="00620C82" w:rsidRPr="00050BED" w:rsidRDefault="00620C82" w:rsidP="00620C82">
      <w:pPr>
        <w:numPr>
          <w:ilvl w:val="0"/>
          <w:numId w:val="8"/>
        </w:numPr>
        <w:spacing w:after="0" w:line="240" w:lineRule="auto"/>
        <w:jc w:val="both"/>
        <w:rPr>
          <w:rFonts w:ascii="Cambria" w:hAnsi="Cambria"/>
        </w:rPr>
      </w:pPr>
      <w:r w:rsidRPr="00050BED">
        <w:rPr>
          <w:rFonts w:ascii="Cambria" w:hAnsi="Cambria"/>
        </w:rPr>
        <w:t>príjem zásob,</w:t>
      </w:r>
    </w:p>
    <w:p w:rsidR="00620C82" w:rsidRPr="00050BED" w:rsidRDefault="00620C82" w:rsidP="00620C82">
      <w:pPr>
        <w:numPr>
          <w:ilvl w:val="0"/>
          <w:numId w:val="8"/>
        </w:numPr>
        <w:spacing w:after="0" w:line="240" w:lineRule="auto"/>
        <w:jc w:val="both"/>
        <w:rPr>
          <w:rFonts w:ascii="Cambria" w:hAnsi="Cambria"/>
        </w:rPr>
      </w:pPr>
      <w:r w:rsidRPr="00050BED">
        <w:rPr>
          <w:rFonts w:ascii="Cambria" w:hAnsi="Cambria"/>
        </w:rPr>
        <w:t>organizácia a kontrola uskladnenia (umiestnenie zásob)</w:t>
      </w:r>
    </w:p>
    <w:p w:rsidR="00620C82" w:rsidRPr="00050BED" w:rsidRDefault="00620C82" w:rsidP="00620C82">
      <w:pPr>
        <w:numPr>
          <w:ilvl w:val="0"/>
          <w:numId w:val="8"/>
        </w:numPr>
        <w:spacing w:after="0" w:line="240" w:lineRule="auto"/>
        <w:jc w:val="both"/>
        <w:rPr>
          <w:rFonts w:ascii="Cambria" w:hAnsi="Cambria"/>
        </w:rPr>
      </w:pPr>
      <w:r w:rsidRPr="00050BED">
        <w:rPr>
          <w:rFonts w:ascii="Cambria" w:hAnsi="Cambria"/>
        </w:rPr>
        <w:t>ochrana (kvalitatívnu aj kvantitatívnu) materiálu,</w:t>
      </w:r>
    </w:p>
    <w:p w:rsidR="00620C82" w:rsidRPr="00050BED" w:rsidRDefault="00620C82" w:rsidP="00620C82">
      <w:pPr>
        <w:numPr>
          <w:ilvl w:val="0"/>
          <w:numId w:val="8"/>
        </w:numPr>
        <w:spacing w:after="0" w:line="240" w:lineRule="auto"/>
        <w:jc w:val="both"/>
        <w:rPr>
          <w:rFonts w:ascii="Cambria" w:hAnsi="Cambria"/>
        </w:rPr>
      </w:pPr>
      <w:r w:rsidRPr="00050BED">
        <w:rPr>
          <w:rFonts w:ascii="Cambria" w:hAnsi="Cambria"/>
        </w:rPr>
        <w:t>manipulácia s materiálom (vrátane výdaja do výroby).</w:t>
      </w:r>
    </w:p>
    <w:p w:rsidR="00620C82" w:rsidRPr="00050BED" w:rsidRDefault="00620C82" w:rsidP="00620C82">
      <w:pPr>
        <w:numPr>
          <w:ilvl w:val="0"/>
          <w:numId w:val="8"/>
        </w:numPr>
        <w:spacing w:after="0" w:line="240" w:lineRule="auto"/>
        <w:jc w:val="both"/>
        <w:rPr>
          <w:rFonts w:ascii="Cambria" w:hAnsi="Cambria"/>
          <w:b/>
        </w:rPr>
      </w:pPr>
      <w:r w:rsidRPr="00050BED">
        <w:rPr>
          <w:rFonts w:ascii="Cambria" w:hAnsi="Cambria"/>
        </w:rPr>
        <w:t xml:space="preserve">skladovanie sa končí </w:t>
      </w:r>
      <w:r w:rsidRPr="00050BED">
        <w:rPr>
          <w:rFonts w:ascii="Cambria" w:hAnsi="Cambria"/>
          <w:i/>
          <w:iCs/>
        </w:rPr>
        <w:t>výdajom</w:t>
      </w:r>
      <w:r w:rsidRPr="00050BED">
        <w:rPr>
          <w:rFonts w:ascii="Cambria" w:hAnsi="Cambria"/>
        </w:rPr>
        <w:t xml:space="preserve"> do výroby, ktorý sa realizuje v súlade s časovým a objemovým plánom výroby; každý výdaj sa eviduje na </w:t>
      </w:r>
      <w:r w:rsidRPr="00050BED">
        <w:rPr>
          <w:rFonts w:ascii="Cambria" w:hAnsi="Cambria"/>
          <w:b/>
        </w:rPr>
        <w:t>výdajke.</w:t>
      </w:r>
    </w:p>
    <w:p w:rsidR="00620C82" w:rsidRPr="00050BED" w:rsidRDefault="00620C82" w:rsidP="00A34416">
      <w:pPr>
        <w:pStyle w:val="Bezriadkovania"/>
        <w:ind w:left="360"/>
        <w:rPr>
          <w:rFonts w:ascii="Cambria" w:hAnsi="Cambria" w:cs="Times New Roman"/>
        </w:rPr>
      </w:pPr>
    </w:p>
    <w:p w:rsidR="00D07A71" w:rsidRPr="00050BED" w:rsidRDefault="00D07A71" w:rsidP="00D07A71">
      <w:pPr>
        <w:spacing w:after="0" w:line="240" w:lineRule="auto"/>
        <w:ind w:left="360"/>
        <w:rPr>
          <w:rFonts w:ascii="Cambria" w:hAnsi="Cambria"/>
          <w:b/>
          <w:u w:val="single"/>
        </w:rPr>
      </w:pP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Vymenujte druhy skladov a ich využitie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Zásobovacia sklady (už charakterizované v </w:t>
      </w:r>
      <w:proofErr w:type="spellStart"/>
      <w:r w:rsidRPr="00050BED">
        <w:rPr>
          <w:rFonts w:ascii="Cambria" w:hAnsi="Cambria" w:cs="Times New Roman"/>
        </w:rPr>
        <w:t>E-čku</w:t>
      </w:r>
      <w:proofErr w:type="spellEnd"/>
      <w:r w:rsidRPr="00050BED">
        <w:rPr>
          <w:rFonts w:ascii="Cambria" w:hAnsi="Cambria" w:cs="Times New Roman"/>
        </w:rPr>
        <w:t>),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Výrobné sklady – zásoby, ktoré bezprostredne plynú do výroby,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Odbytové sklady – pre hotové výrobky, ktoré sú predmetom predaja,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Otvorené sklady – zásoby, kt. sa nepoškodia vplyvom externých faktorov,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Polootvorené sklady – majú strechu a nemajú pevné steny,</w:t>
      </w:r>
    </w:p>
    <w:p w:rsidR="00D07A71" w:rsidRPr="00050BED" w:rsidRDefault="00D07A71" w:rsidP="00D07A71">
      <w:pPr>
        <w:pStyle w:val="Bezriadkovania"/>
        <w:rPr>
          <w:rFonts w:ascii="Cambria" w:hAnsi="Cambria" w:cs="Times New Roman"/>
        </w:rPr>
      </w:pPr>
      <w:r w:rsidRPr="00050BED">
        <w:rPr>
          <w:rFonts w:ascii="Cambria" w:hAnsi="Cambria" w:cs="Times New Roman"/>
        </w:rPr>
        <w:t>Kryté sklady – tovar spotrebného ale aj priemyselného charakteru.</w:t>
      </w:r>
    </w:p>
    <w:p w:rsidR="00D07A71" w:rsidRPr="00050BED" w:rsidRDefault="00D07A71" w:rsidP="00D07A71">
      <w:pPr>
        <w:spacing w:after="0" w:line="240" w:lineRule="auto"/>
        <w:rPr>
          <w:rFonts w:ascii="Cambria" w:hAnsi="Cambria"/>
          <w:b/>
          <w:u w:val="single"/>
        </w:rPr>
      </w:pPr>
    </w:p>
    <w:p w:rsidR="00BA422A" w:rsidRPr="00050BED" w:rsidRDefault="00BA422A" w:rsidP="00BA422A">
      <w:pPr>
        <w:numPr>
          <w:ilvl w:val="0"/>
          <w:numId w:val="2"/>
        </w:numPr>
        <w:spacing w:after="0" w:line="240" w:lineRule="auto"/>
        <w:rPr>
          <w:rFonts w:ascii="Cambria" w:hAnsi="Cambria"/>
          <w:b/>
          <w:u w:val="single"/>
        </w:rPr>
      </w:pPr>
      <w:r w:rsidRPr="00050BED">
        <w:rPr>
          <w:rFonts w:ascii="Cambria" w:hAnsi="Cambria"/>
          <w:b/>
          <w:u w:val="single"/>
        </w:rPr>
        <w:t>Popíšte postupy zistenia ceny metódou FIFO a metódou priemernej obstarávacej ceny (VAP), vysvetlite dôvod ich využitia</w:t>
      </w:r>
    </w:p>
    <w:p w:rsidR="00646800" w:rsidRPr="00050BED" w:rsidRDefault="00646800" w:rsidP="00646800">
      <w:pPr>
        <w:spacing w:after="0" w:line="240" w:lineRule="auto"/>
        <w:ind w:left="360"/>
        <w:rPr>
          <w:rFonts w:ascii="Cambria" w:hAnsi="Cambria"/>
        </w:rPr>
      </w:pPr>
      <w:r w:rsidRPr="00050BED">
        <w:rPr>
          <w:rFonts w:ascii="Cambria" w:hAnsi="Cambria"/>
        </w:rPr>
        <w:t>Pri spotrebe materiálu sa vydaný materiál ocení v OC za ktorú sa nakúpil. Pri materiáli rovnakého druhu, ktorý sa však obstaral v rôznych OC.</w:t>
      </w:r>
    </w:p>
    <w:p w:rsidR="00646800" w:rsidRPr="00050BED" w:rsidRDefault="00646800" w:rsidP="00646800">
      <w:pPr>
        <w:spacing w:after="0" w:line="240" w:lineRule="auto"/>
        <w:ind w:left="360"/>
        <w:rPr>
          <w:rFonts w:ascii="Cambria" w:hAnsi="Cambria"/>
        </w:rPr>
      </w:pPr>
      <w:r w:rsidRPr="00050BED">
        <w:rPr>
          <w:rFonts w:ascii="Cambria" w:hAnsi="Cambria"/>
        </w:rPr>
        <w:t>Výdaj do spotreby možno účtovať:</w:t>
      </w:r>
    </w:p>
    <w:p w:rsidR="00646800" w:rsidRPr="00050BED" w:rsidRDefault="00646800" w:rsidP="00646800">
      <w:pPr>
        <w:spacing w:after="0" w:line="240" w:lineRule="auto"/>
        <w:ind w:left="360"/>
        <w:rPr>
          <w:rFonts w:ascii="Cambria" w:hAnsi="Cambria"/>
        </w:rPr>
      </w:pPr>
      <w:r w:rsidRPr="00050BED">
        <w:rPr>
          <w:rFonts w:ascii="Cambria" w:hAnsi="Cambria"/>
        </w:rPr>
        <w:t>a) cenou zistenou VAP z OC ( treba ho počítať najmenej raz za rok</w:t>
      </w:r>
    </w:p>
    <w:p w:rsidR="00646800" w:rsidRPr="00050BED" w:rsidRDefault="00646800" w:rsidP="00646800">
      <w:pPr>
        <w:pStyle w:val="Bezriadkovania"/>
        <w:ind w:left="360"/>
        <w:rPr>
          <w:rFonts w:ascii="Cambria" w:hAnsi="Cambria"/>
        </w:rPr>
      </w:pPr>
      <w:r w:rsidRPr="00050BED">
        <w:rPr>
          <w:rFonts w:ascii="Cambria" w:hAnsi="Cambria"/>
        </w:rPr>
        <w:t xml:space="preserve">b) </w:t>
      </w:r>
      <w:r w:rsidRPr="00050BED">
        <w:rPr>
          <w:rFonts w:ascii="Cambria" w:hAnsi="Cambria" w:cs="Times New Roman"/>
        </w:rPr>
        <w:t>FIFO (</w:t>
      </w:r>
      <w:proofErr w:type="spellStart"/>
      <w:r w:rsidRPr="00050BED">
        <w:rPr>
          <w:rFonts w:ascii="Cambria" w:hAnsi="Cambria" w:cs="Times New Roman"/>
        </w:rPr>
        <w:t>First</w:t>
      </w:r>
      <w:proofErr w:type="spellEnd"/>
      <w:r w:rsidRPr="00050BED">
        <w:rPr>
          <w:rFonts w:ascii="Cambria" w:hAnsi="Cambria" w:cs="Times New Roman"/>
        </w:rPr>
        <w:t xml:space="preserve"> In - </w:t>
      </w:r>
      <w:proofErr w:type="spellStart"/>
      <w:r w:rsidRPr="00050BED">
        <w:rPr>
          <w:rFonts w:ascii="Cambria" w:hAnsi="Cambria" w:cs="Times New Roman"/>
        </w:rPr>
        <w:t>First</w:t>
      </w:r>
      <w:proofErr w:type="spellEnd"/>
      <w:r w:rsidRPr="00050BED">
        <w:rPr>
          <w:rFonts w:ascii="Cambria" w:hAnsi="Cambria" w:cs="Times New Roman"/>
        </w:rPr>
        <w:t xml:space="preserve"> </w:t>
      </w:r>
      <w:proofErr w:type="spellStart"/>
      <w:r w:rsidRPr="00050BED">
        <w:rPr>
          <w:rFonts w:ascii="Cambria" w:hAnsi="Cambria" w:cs="Times New Roman"/>
        </w:rPr>
        <w:t>Out</w:t>
      </w:r>
      <w:proofErr w:type="spellEnd"/>
      <w:r w:rsidRPr="00050BED">
        <w:rPr>
          <w:rFonts w:ascii="Cambria" w:hAnsi="Cambria" w:cs="Times New Roman"/>
        </w:rPr>
        <w:t xml:space="preserve"> = prvý do skladu - prvý zo skladu), ktorý vychádza zo zásady, že čo do skladu vošlo ako prvé bude tiež prvé vyskladnené. FIFO je logický princíp, pretože to, čo je v sklade najdlhšie je najskôr expedované a teda skladové zásoby odchádzajú v chronologickom poradí. </w:t>
      </w:r>
    </w:p>
    <w:p w:rsidR="00251B0A" w:rsidRPr="00050BED" w:rsidRDefault="00251B0A" w:rsidP="00BA422A">
      <w:pPr>
        <w:pStyle w:val="Bezriadkovania"/>
        <w:rPr>
          <w:rFonts w:ascii="Cambria" w:hAnsi="Cambria" w:cs="Times New Roman"/>
          <w:b/>
          <w:u w:val="single"/>
        </w:rPr>
      </w:pPr>
    </w:p>
    <w:p w:rsidR="00E45793" w:rsidRPr="00050BED" w:rsidRDefault="00E45793" w:rsidP="00E45793">
      <w:pPr>
        <w:pStyle w:val="Bezriadkovania"/>
        <w:jc w:val="center"/>
        <w:rPr>
          <w:rFonts w:ascii="Cambria" w:hAnsi="Cambria" w:cs="Times New Roman"/>
        </w:rPr>
      </w:pPr>
    </w:p>
    <w:p w:rsidR="00E45793" w:rsidRPr="00050BED" w:rsidRDefault="00E45793" w:rsidP="00A34416">
      <w:pPr>
        <w:pStyle w:val="Bezriadkovania"/>
        <w:rPr>
          <w:rFonts w:ascii="Cambria" w:hAnsi="Cambria" w:cs="Times New Roman"/>
        </w:rPr>
      </w:pPr>
    </w:p>
    <w:p w:rsidR="00176915" w:rsidRPr="00050BED" w:rsidRDefault="00176915" w:rsidP="00E45793">
      <w:pPr>
        <w:pStyle w:val="Bezriadkovania"/>
        <w:rPr>
          <w:rFonts w:ascii="Cambria" w:hAnsi="Cambria" w:cs="Times New Roman"/>
        </w:rPr>
      </w:pPr>
    </w:p>
    <w:p w:rsidR="00176915" w:rsidRPr="00050BED" w:rsidRDefault="00176915" w:rsidP="00E45793">
      <w:pPr>
        <w:pStyle w:val="Bezriadkovania"/>
        <w:rPr>
          <w:rFonts w:ascii="Cambria" w:hAnsi="Cambria" w:cs="Times New Roman"/>
        </w:rPr>
      </w:pPr>
    </w:p>
    <w:p w:rsidR="001B1AB1" w:rsidRPr="00050BED" w:rsidRDefault="001B1AB1" w:rsidP="001B1AB1">
      <w:pPr>
        <w:pStyle w:val="Bezriadkovania"/>
        <w:rPr>
          <w:rFonts w:ascii="Cambria" w:hAnsi="Cambria" w:cs="Times New Roman"/>
        </w:rPr>
      </w:pPr>
    </w:p>
    <w:p w:rsidR="00E45793" w:rsidRPr="00050BED" w:rsidRDefault="00E45793" w:rsidP="00E45793">
      <w:pPr>
        <w:pStyle w:val="Bezriadkovania"/>
        <w:jc w:val="center"/>
        <w:rPr>
          <w:rFonts w:ascii="Cambria" w:hAnsi="Cambria" w:cs="Times New Roman"/>
        </w:rPr>
      </w:pPr>
    </w:p>
    <w:sectPr w:rsidR="00E45793" w:rsidRPr="00050BED" w:rsidSect="00050BED">
      <w:pgSz w:w="11906" w:h="16838"/>
      <w:pgMar w:top="568" w:right="1417" w:bottom="1417" w:left="85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altName w:val="Carlito"/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6B1E09"/>
    <w:multiLevelType w:val="hybridMultilevel"/>
    <w:tmpl w:val="D5A81E10"/>
    <w:lvl w:ilvl="0" w:tplc="7736B7D4">
      <w:start w:val="1"/>
      <w:numFmt w:val="bullet"/>
      <w:lvlText w:val=""/>
      <w:lvlJc w:val="left"/>
      <w:pPr>
        <w:tabs>
          <w:tab w:val="num" w:pos="1504"/>
        </w:tabs>
        <w:ind w:left="150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4"/>
        </w:tabs>
        <w:ind w:left="1504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4"/>
        </w:tabs>
        <w:ind w:left="222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4"/>
        </w:tabs>
        <w:ind w:left="294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4"/>
        </w:tabs>
        <w:ind w:left="3664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4"/>
        </w:tabs>
        <w:ind w:left="438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4"/>
        </w:tabs>
        <w:ind w:left="510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4"/>
        </w:tabs>
        <w:ind w:left="5824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4"/>
        </w:tabs>
        <w:ind w:left="6544" w:hanging="360"/>
      </w:pPr>
      <w:rPr>
        <w:rFonts w:ascii="Wingdings" w:hAnsi="Wingdings" w:hint="default"/>
      </w:rPr>
    </w:lvl>
  </w:abstractNum>
  <w:abstractNum w:abstractNumId="1">
    <w:nsid w:val="1F732DA2"/>
    <w:multiLevelType w:val="hybridMultilevel"/>
    <w:tmpl w:val="EBEA2198"/>
    <w:lvl w:ilvl="0" w:tplc="2104D99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ascii="Times New Roman" w:eastAsia="Times New Roman" w:hAnsi="Times New Roman" w:cs="Times New Roman" w:hint="default"/>
      </w:rPr>
    </w:lvl>
    <w:lvl w:ilvl="1" w:tplc="0405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2">
    <w:nsid w:val="2D763409"/>
    <w:multiLevelType w:val="hybridMultilevel"/>
    <w:tmpl w:val="D3EEFB34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1F0AF3"/>
    <w:multiLevelType w:val="hybridMultilevel"/>
    <w:tmpl w:val="68FAB6B6"/>
    <w:lvl w:ilvl="0" w:tplc="7736B7D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70A1214"/>
    <w:multiLevelType w:val="hybridMultilevel"/>
    <w:tmpl w:val="4D88F3F8"/>
    <w:lvl w:ilvl="0" w:tplc="1B70F0FA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>
    <w:nsid w:val="477E794B"/>
    <w:multiLevelType w:val="hybridMultilevel"/>
    <w:tmpl w:val="18422040"/>
    <w:lvl w:ilvl="0" w:tplc="5724844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5245B3"/>
    <w:multiLevelType w:val="hybridMultilevel"/>
    <w:tmpl w:val="56E4DCD0"/>
    <w:lvl w:ilvl="0" w:tplc="041B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D8E27A9"/>
    <w:multiLevelType w:val="hybridMultilevel"/>
    <w:tmpl w:val="4D88F3F8"/>
    <w:lvl w:ilvl="0" w:tplc="7736B7D4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8">
    <w:nsid w:val="74E07861"/>
    <w:multiLevelType w:val="hybridMultilevel"/>
    <w:tmpl w:val="DF84794A"/>
    <w:lvl w:ilvl="0" w:tplc="062E7CFE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4"/>
  </w:num>
  <w:num w:numId="8">
    <w:abstractNumId w:val="6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YyMDI3sjS1MDUyN7Y0NDdT0lEKTi0uzszPAykwrAUALiY1fSwAAAA="/>
  </w:docVars>
  <w:rsids>
    <w:rsidRoot w:val="00E45793"/>
    <w:rsid w:val="00050BED"/>
    <w:rsid w:val="000D5980"/>
    <w:rsid w:val="001659E4"/>
    <w:rsid w:val="00176915"/>
    <w:rsid w:val="001B1AB1"/>
    <w:rsid w:val="00251B0A"/>
    <w:rsid w:val="003177ED"/>
    <w:rsid w:val="00544813"/>
    <w:rsid w:val="00556474"/>
    <w:rsid w:val="00620C82"/>
    <w:rsid w:val="00646800"/>
    <w:rsid w:val="00A34416"/>
    <w:rsid w:val="00BA422A"/>
    <w:rsid w:val="00D07A71"/>
    <w:rsid w:val="00E45793"/>
    <w:rsid w:val="00F95E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44813"/>
  </w:style>
  <w:style w:type="paragraph" w:styleId="Nadpis4">
    <w:name w:val="heading 4"/>
    <w:basedOn w:val="Normlny"/>
    <w:next w:val="Normlny"/>
    <w:link w:val="Nadpis4Char"/>
    <w:qFormat/>
    <w:rsid w:val="00620C82"/>
    <w:pPr>
      <w:keepNext/>
      <w:spacing w:after="0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620C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E45793"/>
    <w:pPr>
      <w:spacing w:after="0" w:line="240" w:lineRule="auto"/>
    </w:pPr>
  </w:style>
  <w:style w:type="character" w:customStyle="1" w:styleId="Nadpis4Char">
    <w:name w:val="Nadpis 4 Char"/>
    <w:basedOn w:val="Predvolenpsmoodseku"/>
    <w:link w:val="Nadpis4"/>
    <w:rsid w:val="00620C82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Zkladntext">
    <w:name w:val="Body Text"/>
    <w:basedOn w:val="Normlny"/>
    <w:link w:val="ZkladntextChar"/>
    <w:semiHidden/>
    <w:rsid w:val="00620C82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ZkladntextChar">
    <w:name w:val="Základný text Char"/>
    <w:basedOn w:val="Predvolenpsmoodseku"/>
    <w:link w:val="Zkladntext"/>
    <w:semiHidden/>
    <w:rsid w:val="00620C82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620C82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568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Pauer</dc:creator>
  <cp:keywords/>
  <dc:description/>
  <cp:lastModifiedBy>ziak</cp:lastModifiedBy>
  <cp:revision>6</cp:revision>
  <cp:lastPrinted>2019-05-31T09:29:00Z</cp:lastPrinted>
  <dcterms:created xsi:type="dcterms:W3CDTF">2019-05-19T08:51:00Z</dcterms:created>
  <dcterms:modified xsi:type="dcterms:W3CDTF">2019-05-31T09:29:00Z</dcterms:modified>
</cp:coreProperties>
</file>